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8 (5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9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on sleep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-0.44, 0.8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[-0.63, 1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 [-0.59,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77, 0.9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5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23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-0.23, 0.4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58, 0.7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-0.34, 0.4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54, 0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6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17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[-0.65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55, 0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[-0.24, 0.8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 [-0.88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4 [-0.1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07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[0.30, 0.6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[0.20, 1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[0.03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46, 0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7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16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0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on physical activ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 [0.78, 1.8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 [0.30, 1.5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9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8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-0.0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1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 [0.80, 1.8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[0.14, 1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1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 [0.84, 1.8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 [0.19, 1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7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 [0.77, 1.8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[0.15, 1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0.00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[0.05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17T05:21:22Z</dcterms:created>
  <dcterms:modified xsi:type="dcterms:W3CDTF">2023-03-17T05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